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E8315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Назив фирме/назив предузетничке радње</w:t>
      </w:r>
      <w:r w:rsidRPr="00D140B8">
        <w:rPr>
          <w:rFonts w:ascii="Tahoma" w:hAnsi="Tahoma" w:cs="Tahoma"/>
          <w:sz w:val="22"/>
          <w:szCs w:val="22"/>
          <w:lang w:val="sr-Cyrl-RS"/>
        </w:rPr>
        <w:t>: (избрисати оно што није применљиво)</w:t>
      </w:r>
    </w:p>
    <w:p w14:paraId="1BA77C8C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CS"/>
        </w:rPr>
        <w:t>Седиште</w:t>
      </w:r>
      <w:r w:rsidRPr="00D140B8">
        <w:rPr>
          <w:rFonts w:ascii="Tahoma" w:hAnsi="Tahoma" w:cs="Tahoma"/>
          <w:sz w:val="22"/>
          <w:szCs w:val="22"/>
          <w:lang w:val="sr-Cyrl-RS"/>
        </w:rPr>
        <w:t>:</w:t>
      </w:r>
    </w:p>
    <w:p w14:paraId="0361B804" w14:textId="77777777" w:rsidR="00992D99" w:rsidRPr="00D140B8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Pr="00D140B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56DD2AEC" w14:textId="77777777" w:rsidR="00992D99" w:rsidRPr="00D140B8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D140B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Pr="00D140B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7DC485C9" w14:textId="64FC9E9A" w:rsidR="00992D99" w:rsidRPr="00D02DCA" w:rsidRDefault="00992D99" w:rsidP="00992D99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D02DCA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9D5FAD" w:rsidRPr="00D02DCA">
        <w:rPr>
          <w:rFonts w:ascii="Tahoma" w:hAnsi="Tahoma" w:cs="Tahoma"/>
          <w:b/>
          <w:bCs/>
          <w:sz w:val="22"/>
          <w:szCs w:val="22"/>
          <w:lang w:val="sr-Cyrl-RS"/>
        </w:rPr>
        <w:t xml:space="preserve"> и назив банке</w:t>
      </w:r>
      <w:r w:rsidRPr="00D02DCA">
        <w:rPr>
          <w:rFonts w:ascii="Tahoma" w:hAnsi="Tahoma" w:cs="Tahoma"/>
          <w:b/>
          <w:bCs/>
          <w:sz w:val="22"/>
          <w:szCs w:val="22"/>
        </w:rPr>
        <w:t>:</w:t>
      </w:r>
    </w:p>
    <w:p w14:paraId="774D58FE" w14:textId="77777777" w:rsidR="00992D99" w:rsidRPr="00D140B8" w:rsidRDefault="00992D99" w:rsidP="00992D99">
      <w:pPr>
        <w:jc w:val="both"/>
        <w:rPr>
          <w:rFonts w:ascii="Tahoma" w:hAnsi="Tahoma" w:cs="Tahoma"/>
          <w:sz w:val="22"/>
          <w:szCs w:val="22"/>
          <w:lang w:val="sr-Cyrl-RS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ПИБ</w:t>
      </w:r>
      <w:r w:rsidRPr="00D140B8">
        <w:rPr>
          <w:rFonts w:ascii="Tahoma" w:hAnsi="Tahoma" w:cs="Tahoma"/>
          <w:sz w:val="22"/>
          <w:szCs w:val="22"/>
          <w:lang w:val="sr-Cyrl-RS"/>
        </w:rPr>
        <w:t xml:space="preserve"> :</w:t>
      </w:r>
    </w:p>
    <w:p w14:paraId="6D5BF48B" w14:textId="77777777" w:rsidR="00992D99" w:rsidRPr="005E5135" w:rsidRDefault="00992D99" w:rsidP="00992D99">
      <w:pPr>
        <w:jc w:val="both"/>
        <w:rPr>
          <w:rFonts w:ascii="Tahoma" w:hAnsi="Tahoma" w:cs="Tahoma"/>
          <w:sz w:val="22"/>
          <w:szCs w:val="22"/>
        </w:rPr>
      </w:pPr>
      <w:r w:rsidRPr="00D140B8">
        <w:rPr>
          <w:rFonts w:ascii="Tahoma" w:hAnsi="Tahoma" w:cs="Tahoma"/>
          <w:b/>
          <w:bCs/>
          <w:sz w:val="22"/>
          <w:szCs w:val="22"/>
          <w:lang w:val="sr-Cyrl-RS"/>
        </w:rPr>
        <w:t>Матични број</w:t>
      </w:r>
      <w:r w:rsidRPr="00D140B8">
        <w:rPr>
          <w:rFonts w:ascii="Tahoma" w:hAnsi="Tahoma" w:cs="Tahoma"/>
          <w:sz w:val="22"/>
          <w:szCs w:val="22"/>
          <w:lang w:val="sr-Cyrl-RS"/>
        </w:rPr>
        <w:t>:</w:t>
      </w:r>
      <w:r w:rsidRPr="005E5135">
        <w:rPr>
          <w:rFonts w:ascii="Tahoma" w:hAnsi="Tahoma" w:cs="Tahoma"/>
          <w:sz w:val="22"/>
          <w:szCs w:val="22"/>
        </w:rPr>
        <w:t xml:space="preserve"> 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22705D1E" w:rsidR="006A6D58" w:rsidRPr="00404A4A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r w:rsidRPr="009D5FAD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9D5FAD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9D5FAD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9D5FAD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9D5FAD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</w:t>
      </w:r>
      <w:r w:rsidR="007554F3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увођење/унапређење функције интерне ревизије </w:t>
      </w:r>
      <w:r w:rsidR="00E40DC8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локалне самоуправе 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>у оквиру програма „</w:t>
      </w:r>
      <w:r w:rsidR="0086508F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9D5FAD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9D5FAD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9D5FAD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9D5FAD">
        <w:rPr>
          <w:rFonts w:ascii="Tahoma" w:hAnsi="Tahoma" w:cs="Tahoma"/>
          <w:sz w:val="22"/>
          <w:szCs w:val="22"/>
          <w:lang w:val="sr-Cyrl-CS"/>
        </w:rPr>
        <w:t>ављамо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13C528DF" w:rsidR="006044E4" w:rsidRPr="00D140B8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42A9B45F" w:rsidR="006044E4" w:rsidRPr="00D140B8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D140B8">
              <w:rPr>
                <w:rFonts w:ascii="Tahoma" w:hAnsi="Tahoma" w:cs="Tahoma"/>
                <w:i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635DE2A3" w:rsidR="006044E4" w:rsidRPr="00D140B8" w:rsidRDefault="00143FBD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RS"/>
              </w:rPr>
              <w:t>Нето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ц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вања 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  <w:r w:rsidR="00241693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551E99F" w:rsidR="006044E4" w:rsidRPr="00D140B8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143F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нето</w:t>
            </w:r>
            <w:r w:rsidR="005569BD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износу</w:t>
            </w:r>
            <w:r w:rsidR="006044E4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D140B8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5128B2C8" w:rsidR="000B5B91" w:rsidRPr="00D452DF" w:rsidRDefault="000B5B91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R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УКУПН</w:t>
            </w:r>
            <w:r w:rsidR="00404A4A"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А ЦЕНА БЕЗ ПДВ-А: 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4239D6" w:rsidRDefault="000B5B91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  <w:r w:rsidRPr="004239D6"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  <w:t xml:space="preserve">                                         </w:t>
            </w:r>
          </w:p>
        </w:tc>
      </w:tr>
      <w:tr w:rsidR="00404A4A" w:rsidRPr="005E5135" w14:paraId="0641F80C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44D24156" w14:textId="7487F559" w:rsidR="00404A4A" w:rsidRPr="00143FBD" w:rsidRDefault="00404A4A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>ИЗНОС ПДВ-А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уколико </w:t>
            </w:r>
            <w:r w:rsidR="00E42830" w:rsidRPr="00143FBD">
              <w:rPr>
                <w:rFonts w:ascii="Tahoma" w:hAnsi="Tahoma" w:cs="Tahoma"/>
                <w:sz w:val="22"/>
                <w:szCs w:val="22"/>
                <w:lang w:val="sr-Cyrl-RS"/>
              </w:rPr>
              <w:t>је применљиво</w:t>
            </w:r>
            <w:r w:rsidR="003025B7" w:rsidRPr="00143FBD">
              <w:rPr>
                <w:rFonts w:ascii="Tahoma" w:hAnsi="Tahoma" w:cs="Tahoma"/>
                <w:sz w:val="22"/>
                <w:szCs w:val="22"/>
                <w:lang w:val="sr-Cyrl-CS"/>
              </w:rPr>
              <w:t>)</w:t>
            </w:r>
            <w:r w:rsidRPr="00143FB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: </w:t>
            </w:r>
          </w:p>
        </w:tc>
        <w:tc>
          <w:tcPr>
            <w:tcW w:w="2601" w:type="dxa"/>
            <w:vAlign w:val="center"/>
          </w:tcPr>
          <w:p w14:paraId="5121518A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  <w:tr w:rsidR="00404A4A" w:rsidRPr="005E5135" w14:paraId="5FE27E0D" w14:textId="77777777" w:rsidTr="005C3D8E">
        <w:trPr>
          <w:trHeight w:val="385"/>
        </w:trPr>
        <w:tc>
          <w:tcPr>
            <w:tcW w:w="6743" w:type="dxa"/>
            <w:gridSpan w:val="3"/>
            <w:vAlign w:val="center"/>
          </w:tcPr>
          <w:p w14:paraId="27D36B3C" w14:textId="5E1B08FD" w:rsidR="00404A4A" w:rsidRPr="00D452DF" w:rsidRDefault="00404A4A" w:rsidP="0025558F">
            <w:pPr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</w:pPr>
            <w:r w:rsidRPr="00D452DF">
              <w:rPr>
                <w:rFonts w:ascii="Tahoma" w:hAnsi="Tahoma" w:cs="Tahoma"/>
                <w:b/>
                <w:bCs/>
                <w:sz w:val="22"/>
                <w:szCs w:val="22"/>
                <w:lang w:val="sr-Cyrl-CS"/>
              </w:rPr>
              <w:t xml:space="preserve">УКУПНА ЦЕНА СА ПДВ-ОМ: </w:t>
            </w:r>
          </w:p>
        </w:tc>
        <w:tc>
          <w:tcPr>
            <w:tcW w:w="2601" w:type="dxa"/>
            <w:vAlign w:val="center"/>
          </w:tcPr>
          <w:p w14:paraId="74C5B5F5" w14:textId="77777777" w:rsidR="00404A4A" w:rsidRPr="004239D6" w:rsidRDefault="00404A4A" w:rsidP="0025558F">
            <w:pPr>
              <w:rPr>
                <w:rFonts w:ascii="Tahoma" w:hAnsi="Tahoma" w:cs="Tahoma"/>
                <w:sz w:val="22"/>
                <w:szCs w:val="22"/>
                <w:highlight w:val="yellow"/>
                <w:lang w:val="sr-Cyrl-CS"/>
              </w:rPr>
            </w:pPr>
          </w:p>
        </w:tc>
      </w:tr>
    </w:tbl>
    <w:p w14:paraId="4987E2F2" w14:textId="798B7C25" w:rsidR="002F45EE" w:rsidRPr="007D55EC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355035BC" w14:textId="77777777" w:rsidR="00337055" w:rsidRPr="005E5135" w:rsidRDefault="00337055" w:rsidP="00337055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3613FB6D" w14:textId="0D84FFAA" w:rsidR="00F52CB6" w:rsidRDefault="00337055" w:rsidP="00F52CB6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7D55EC">
        <w:rPr>
          <w:rStyle w:val="hps"/>
          <w:rFonts w:ascii="Tahoma" w:hAnsi="Tahoma" w:cs="Tahoma"/>
          <w:sz w:val="22"/>
          <w:szCs w:val="22"/>
          <w:lang w:val="sr-Cyrl-CS"/>
        </w:rPr>
        <w:t>Рок за обављање посла:</w:t>
      </w:r>
      <w:r w:rsidR="00D126C3">
        <w:rPr>
          <w:rStyle w:val="hps"/>
          <w:rFonts w:ascii="Tahoma" w:hAnsi="Tahoma" w:cs="Tahoma"/>
          <w:sz w:val="22"/>
          <w:szCs w:val="22"/>
          <w:lang w:val="sr-Latn-RS"/>
        </w:rPr>
        <w:t xml:space="preserve"> 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CS"/>
        </w:rPr>
        <w:t>Партије 1</w:t>
      </w:r>
      <w:r w:rsidR="00F52CB6" w:rsidRPr="00D126C3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RS"/>
        </w:rPr>
        <w:t xml:space="preserve">до </w:t>
      </w:r>
      <w:r w:rsidR="007554F3" w:rsidRPr="00D126C3">
        <w:rPr>
          <w:rStyle w:val="hps"/>
          <w:rFonts w:ascii="Tahoma" w:hAnsi="Tahoma" w:cs="Tahoma"/>
          <w:sz w:val="22"/>
          <w:szCs w:val="22"/>
          <w:lang w:val="sr-Cyrl-CS"/>
        </w:rPr>
        <w:t>6</w:t>
      </w:r>
      <w:r w:rsidR="00F52CB6" w:rsidRPr="00D126C3">
        <w:rPr>
          <w:rStyle w:val="hps"/>
          <w:rFonts w:ascii="Tahoma" w:hAnsi="Tahoma" w:cs="Tahoma"/>
          <w:sz w:val="22"/>
          <w:szCs w:val="22"/>
          <w:lang w:val="sr-Cyrl-CS"/>
        </w:rPr>
        <w:t xml:space="preserve"> </w:t>
      </w:r>
      <w:r w:rsidR="00D060EB" w:rsidRPr="00F321C5">
        <w:rPr>
          <w:rStyle w:val="hps"/>
          <w:rFonts w:ascii="Tahoma" w:hAnsi="Tahoma" w:cs="Tahoma"/>
          <w:sz w:val="22"/>
          <w:szCs w:val="22"/>
          <w:lang w:val="sr-Cyrl-RS"/>
        </w:rPr>
        <w:t xml:space="preserve"> - 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CS"/>
        </w:rPr>
        <w:t>до 3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RS"/>
        </w:rPr>
        <w:t>1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CS"/>
        </w:rPr>
        <w:t>. августа  202</w:t>
      </w:r>
      <w:r w:rsidR="00F52CB6" w:rsidRPr="00D126C3">
        <w:rPr>
          <w:rStyle w:val="hps"/>
          <w:rFonts w:ascii="Tahoma" w:hAnsi="Tahoma" w:cs="Tahoma"/>
          <w:sz w:val="22"/>
          <w:szCs w:val="22"/>
          <w:lang w:val="sr-Cyrl-CS"/>
        </w:rPr>
        <w:t>4</w:t>
      </w:r>
      <w:r w:rsidR="00F52CB6" w:rsidRPr="00F321C5">
        <w:rPr>
          <w:rStyle w:val="hps"/>
          <w:rFonts w:ascii="Tahoma" w:hAnsi="Tahoma" w:cs="Tahoma"/>
          <w:sz w:val="22"/>
          <w:szCs w:val="22"/>
          <w:lang w:val="sr-Cyrl-CS"/>
        </w:rPr>
        <w:t>. године</w:t>
      </w:r>
    </w:p>
    <w:p w14:paraId="54A1B569" w14:textId="77777777" w:rsidR="00D126C3" w:rsidRPr="007C2953" w:rsidRDefault="00D126C3" w:rsidP="00F52CB6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</w:p>
    <w:p w14:paraId="7DA9442B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61A925F9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3122A124" w14:textId="7408B52D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6693E86B" w14:textId="77777777" w:rsidR="00DE6C72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673DB578" w14:textId="77777777" w:rsidR="00D126C3" w:rsidRPr="005E5135" w:rsidRDefault="00D126C3" w:rsidP="00DE6C72">
      <w:pPr>
        <w:rPr>
          <w:rFonts w:ascii="Tahoma" w:hAnsi="Tahoma" w:cs="Tahoma"/>
          <w:sz w:val="22"/>
          <w:szCs w:val="22"/>
          <w:lang w:val="sr-Cyrl-CS"/>
        </w:rPr>
      </w:pPr>
    </w:p>
    <w:p w14:paraId="53484EAD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17FF1BB7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2865F7D8" w14:textId="77777777" w:rsidR="00D5217B" w:rsidRDefault="006C2BFF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0AE8948B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317C960A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73FA9A96" w14:textId="147A4382" w:rsidR="002923AA" w:rsidRP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2B56D6E4" w:rsidR="005E5135" w:rsidRDefault="005E5135" w:rsidP="00966EC1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436F06C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094DD8DA" w14:textId="77777777" w:rsidR="00D126C3" w:rsidRDefault="00D126C3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579F2AB" w14:textId="77777777" w:rsidR="00D126C3" w:rsidRDefault="00D126C3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EEF16D3" w14:textId="77777777" w:rsidR="00D126C3" w:rsidRDefault="00D126C3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7D55EC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30ACB" w14:textId="77777777" w:rsidR="002852F1" w:rsidRDefault="002852F1" w:rsidP="00097542">
      <w:r>
        <w:separator/>
      </w:r>
    </w:p>
  </w:endnote>
  <w:endnote w:type="continuationSeparator" w:id="0">
    <w:p w14:paraId="4C3E372A" w14:textId="77777777" w:rsidR="002852F1" w:rsidRDefault="002852F1" w:rsidP="00097542">
      <w:r>
        <w:continuationSeparator/>
      </w:r>
    </w:p>
  </w:endnote>
  <w:endnote w:type="continuationNotice" w:id="1">
    <w:p w14:paraId="292789F7" w14:textId="77777777" w:rsidR="007D55EC" w:rsidRDefault="007D5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A481E" w14:textId="77777777" w:rsidR="002852F1" w:rsidRDefault="002852F1" w:rsidP="00097542">
      <w:r>
        <w:separator/>
      </w:r>
    </w:p>
  </w:footnote>
  <w:footnote w:type="continuationSeparator" w:id="0">
    <w:p w14:paraId="47CBB3BD" w14:textId="77777777" w:rsidR="002852F1" w:rsidRDefault="002852F1" w:rsidP="00097542">
      <w:r>
        <w:continuationSeparator/>
      </w:r>
    </w:p>
  </w:footnote>
  <w:footnote w:type="continuationNotice" w:id="1">
    <w:p w14:paraId="11C4316F" w14:textId="77777777" w:rsidR="007D55EC" w:rsidRDefault="007D55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56E54"/>
    <w:rsid w:val="00073B3A"/>
    <w:rsid w:val="00091A29"/>
    <w:rsid w:val="00096E62"/>
    <w:rsid w:val="00097542"/>
    <w:rsid w:val="000B3D46"/>
    <w:rsid w:val="000B5B91"/>
    <w:rsid w:val="000E78E9"/>
    <w:rsid w:val="001121FA"/>
    <w:rsid w:val="001271FB"/>
    <w:rsid w:val="00132AB6"/>
    <w:rsid w:val="00143FBD"/>
    <w:rsid w:val="00145039"/>
    <w:rsid w:val="0016616B"/>
    <w:rsid w:val="00170EC6"/>
    <w:rsid w:val="00174410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52F1"/>
    <w:rsid w:val="00285391"/>
    <w:rsid w:val="002923AA"/>
    <w:rsid w:val="002B312E"/>
    <w:rsid w:val="002C09E1"/>
    <w:rsid w:val="002D6BAB"/>
    <w:rsid w:val="002F45EE"/>
    <w:rsid w:val="003025B7"/>
    <w:rsid w:val="00311F3E"/>
    <w:rsid w:val="003278A6"/>
    <w:rsid w:val="00336F65"/>
    <w:rsid w:val="00337055"/>
    <w:rsid w:val="00343BEB"/>
    <w:rsid w:val="00354C3C"/>
    <w:rsid w:val="00376EBE"/>
    <w:rsid w:val="004047E5"/>
    <w:rsid w:val="00404A4A"/>
    <w:rsid w:val="004239D6"/>
    <w:rsid w:val="00441FBF"/>
    <w:rsid w:val="00447F96"/>
    <w:rsid w:val="004771B5"/>
    <w:rsid w:val="00493333"/>
    <w:rsid w:val="004B34E9"/>
    <w:rsid w:val="004D48CE"/>
    <w:rsid w:val="00525B66"/>
    <w:rsid w:val="00527694"/>
    <w:rsid w:val="0053772E"/>
    <w:rsid w:val="00543460"/>
    <w:rsid w:val="005533C7"/>
    <w:rsid w:val="005569BD"/>
    <w:rsid w:val="005756ED"/>
    <w:rsid w:val="005A6A2B"/>
    <w:rsid w:val="005A7513"/>
    <w:rsid w:val="005E5135"/>
    <w:rsid w:val="006044E4"/>
    <w:rsid w:val="006104B2"/>
    <w:rsid w:val="00640817"/>
    <w:rsid w:val="0065724E"/>
    <w:rsid w:val="0068363F"/>
    <w:rsid w:val="00697FF9"/>
    <w:rsid w:val="006A12BD"/>
    <w:rsid w:val="006A6D58"/>
    <w:rsid w:val="006B0757"/>
    <w:rsid w:val="006C046E"/>
    <w:rsid w:val="006C2BFF"/>
    <w:rsid w:val="006E7EDE"/>
    <w:rsid w:val="006F2D41"/>
    <w:rsid w:val="00701156"/>
    <w:rsid w:val="007238CD"/>
    <w:rsid w:val="007554F3"/>
    <w:rsid w:val="00767ACE"/>
    <w:rsid w:val="0079670D"/>
    <w:rsid w:val="007D55EC"/>
    <w:rsid w:val="007F0411"/>
    <w:rsid w:val="007F059F"/>
    <w:rsid w:val="007F4529"/>
    <w:rsid w:val="008147A0"/>
    <w:rsid w:val="00821B62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55C38"/>
    <w:rsid w:val="00963733"/>
    <w:rsid w:val="00966EC1"/>
    <w:rsid w:val="00992063"/>
    <w:rsid w:val="00992D99"/>
    <w:rsid w:val="00994476"/>
    <w:rsid w:val="009963D9"/>
    <w:rsid w:val="009B11D3"/>
    <w:rsid w:val="009C463E"/>
    <w:rsid w:val="009D5FAD"/>
    <w:rsid w:val="00A052C3"/>
    <w:rsid w:val="00A3107D"/>
    <w:rsid w:val="00A56D42"/>
    <w:rsid w:val="00AA3ADB"/>
    <w:rsid w:val="00AB0DA7"/>
    <w:rsid w:val="00AB365C"/>
    <w:rsid w:val="00AF4F47"/>
    <w:rsid w:val="00B00F4B"/>
    <w:rsid w:val="00B02B05"/>
    <w:rsid w:val="00B07C6B"/>
    <w:rsid w:val="00B42F82"/>
    <w:rsid w:val="00B55E2A"/>
    <w:rsid w:val="00B60B7E"/>
    <w:rsid w:val="00B92C3C"/>
    <w:rsid w:val="00BB1E84"/>
    <w:rsid w:val="00BB55E6"/>
    <w:rsid w:val="00BE2CC3"/>
    <w:rsid w:val="00BF1347"/>
    <w:rsid w:val="00BF1998"/>
    <w:rsid w:val="00BF2F32"/>
    <w:rsid w:val="00C21E47"/>
    <w:rsid w:val="00C62385"/>
    <w:rsid w:val="00CC6C0B"/>
    <w:rsid w:val="00CC7331"/>
    <w:rsid w:val="00CD1E62"/>
    <w:rsid w:val="00CF52B4"/>
    <w:rsid w:val="00D02DCA"/>
    <w:rsid w:val="00D060EB"/>
    <w:rsid w:val="00D0707C"/>
    <w:rsid w:val="00D126C3"/>
    <w:rsid w:val="00D140B8"/>
    <w:rsid w:val="00D2464E"/>
    <w:rsid w:val="00D24EC9"/>
    <w:rsid w:val="00D434D8"/>
    <w:rsid w:val="00D44795"/>
    <w:rsid w:val="00D452DF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40DC8"/>
    <w:rsid w:val="00E42830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321C5"/>
    <w:rsid w:val="00F52CB6"/>
    <w:rsid w:val="00F638A3"/>
    <w:rsid w:val="00F72843"/>
    <w:rsid w:val="00F7329E"/>
    <w:rsid w:val="00F7398A"/>
    <w:rsid w:val="00F73E02"/>
    <w:rsid w:val="00FA26C1"/>
    <w:rsid w:val="00FC64DA"/>
    <w:rsid w:val="00FC688D"/>
    <w:rsid w:val="00FD6085"/>
    <w:rsid w:val="00FE67F3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  <lcf76f155ced4ddcb4097134ff3c332f xmlns="934e4f6f-c740-4e49-838d-10594e3f873c">
      <Terms xmlns="http://schemas.microsoft.com/office/infopath/2007/PartnerControls"/>
    </lcf76f155ced4ddcb4097134ff3c332f>
    <TaxCatchAll xmlns="3c76ee32-0d6c-4c12-baae-0c22192ba99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8" ma:contentTypeDescription="Create a new document." ma:contentTypeScope="" ma:versionID="3853928e69bb7233583e9f70b0fb97bf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f19190b139cf577d5beb8e0912b3c3cc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da2ab6d-d4b6-4451-892f-c831d653c5ab}" ma:internalName="TaxCatchAll" ma:showField="CatchAllData" ma:web="3c76ee32-0d6c-4c12-baae-0c22192ba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934e4f6f-c740-4e49-838d-10594e3f873c"/>
    <ds:schemaRef ds:uri="3c76ee32-0d6c-4c12-baae-0c22192ba994"/>
  </ds:schemaRefs>
</ds:datastoreItem>
</file>

<file path=customXml/itemProps4.xml><?xml version="1.0" encoding="utf-8"?>
<ds:datastoreItem xmlns:ds="http://schemas.openxmlformats.org/officeDocument/2006/customXml" ds:itemID="{17B4C7F5-DF38-466F-8836-6D9F7C777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Mirjana Knezevic</cp:lastModifiedBy>
  <cp:revision>13</cp:revision>
  <cp:lastPrinted>2009-04-14T10:13:00Z</cp:lastPrinted>
  <dcterms:created xsi:type="dcterms:W3CDTF">2023-08-09T14:18:00Z</dcterms:created>
  <dcterms:modified xsi:type="dcterms:W3CDTF">2023-08-2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  <property fmtid="{D5CDD505-2E9C-101B-9397-08002B2CF9AE}" pid="3" name="MediaServiceImageTags">
    <vt:lpwstr/>
  </property>
</Properties>
</file>